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45382B9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 \Desktop\</w:t>
      </w:r>
      <w:proofErr w:type="spellStart"/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5FD2106D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068BBBD3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Cell.stl</w:t>
      </w:r>
      <w:proofErr w:type="spellEnd"/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5FC9D970">
            <wp:extent cx="4214925" cy="2280832"/>
            <wp:effectExtent l="19050" t="19050" r="14605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5252" cy="22864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4F0B3A4" w:rsidR="00661D18" w:rsidRP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44C22337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_02.dat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3855623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o save the pore network as a 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Work Folder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2E11" w14:textId="715DE898" w:rsidR="00661D18" w:rsidRDefault="00661D18" w:rsidP="00C47286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5ED6A6F3">
            <wp:extent cx="2205038" cy="2334746"/>
            <wp:effectExtent l="19050" t="19050" r="24130" b="279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208610" cy="2338528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0F75F" w14:textId="77777777" w:rsidR="00C47286" w:rsidRDefault="00C47286" w:rsidP="00C4728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7A371D3B">
            <wp:extent cx="2157413" cy="2339258"/>
            <wp:effectExtent l="19050" t="19050" r="14605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177617" cy="2361165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4F87208A" w14:textId="0DF81CBC" w:rsidR="00787BA3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732088" w14:textId="7BF7D04D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Inkscape. Drag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6033D128" w14:textId="162ED2DD" w:rsidR="00D836D0" w:rsidRPr="00C47286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B1E6435" w14:textId="4EC4B4A2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V. Upload SVG file to Autodesk Fusion 360</w:t>
      </w:r>
    </w:p>
    <w:p w14:paraId="6B527973" w14:textId="7128B8C9" w:rsidR="00D836D0" w:rsidRP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2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qQUA6rp4QCwAAAA="/>
  </w:docVars>
  <w:rsids>
    <w:rsidRoot w:val="003506A8"/>
    <w:rsid w:val="003506A8"/>
    <w:rsid w:val="003F2B30"/>
    <w:rsid w:val="005450D8"/>
    <w:rsid w:val="0065785D"/>
    <w:rsid w:val="00661D18"/>
    <w:rsid w:val="006A7D71"/>
    <w:rsid w:val="00787BA3"/>
    <w:rsid w:val="008312E5"/>
    <w:rsid w:val="00904D21"/>
    <w:rsid w:val="009F7C8B"/>
    <w:rsid w:val="00A37840"/>
    <w:rsid w:val="00AB49DC"/>
    <w:rsid w:val="00C47286"/>
    <w:rsid w:val="00CA49CC"/>
    <w:rsid w:val="00D042CD"/>
    <w:rsid w:val="00D836D0"/>
    <w:rsid w:val="00E07403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969EC-3AB3-4BE8-B125-16ADC7C61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3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1</cp:revision>
  <dcterms:created xsi:type="dcterms:W3CDTF">2020-05-10T00:55:00Z</dcterms:created>
  <dcterms:modified xsi:type="dcterms:W3CDTF">2020-05-11T16:37:00Z</dcterms:modified>
</cp:coreProperties>
</file>